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noble oud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aldehyde; methyl palmitate; α-hexylcinnamaldehyde; benzyl salicylate; 1-(1,2,3,4,5,6,7,8-octahydro-2,3,8,8-tetramethyl-2-naphthyl)ethan-1-one; 4-tert-butylcyclohexyl acetate;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Eliminare il contenuto/contenitore in ... (... in conformità con la normativa locale/regionale/nazionale o internazion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3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palmi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2-39-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6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iccante. Pelle. Legnoso. Orientale. balsamic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palmitate (112-39-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i peso corporeo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noble oud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methyl palmitate (112-39-0)</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4,4 mm²/s Temp.: '4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palmitate (112-39-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50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0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gt; 0,22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gt; 0,22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noble oud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palmitate (112-39-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noble oud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noble oud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7/04/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08AE8C4-7D80-4F99-B579-FFF7B9A2504B}"/>
</file>

<file path=customXml/itemProps3.xml><?xml version="1.0" encoding="utf-8"?>
<ds:datastoreItem xmlns:ds="http://schemas.openxmlformats.org/officeDocument/2006/customXml" ds:itemID="{F306AF4C-61BD-4B0B-AD5E-DE2B481A4BAB}"/>
</file>

<file path=customXml/itemProps4.xml><?xml version="1.0" encoding="utf-8"?>
<ds:datastoreItem xmlns:ds="http://schemas.openxmlformats.org/officeDocument/2006/customXml" ds:itemID="{0FBEC2F2-F3AD-4109-8605-A1DBE3D9A652}"/>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